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debayo Oluwaseun</w:t>
      </w:r>
      <w:r>
        <w:br/>
      </w:r>
      <w:r>
        <w:t xml:space="preserve">24 Marina Street, Victoria Island</w:t>
      </w:r>
      <w:r>
        <w:br/>
      </w:r>
      <w:r>
        <w:t xml:space="preserve">Lagos, Nigeria</w:t>
      </w:r>
      <w:r>
        <w:br/>
      </w:r>
      <w:r>
        <w:t xml:space="preserve">+234 803 123 4567 • adebayo.oluwaseun@email.com</w:t>
      </w:r>
    </w:p>
    <w:p>
      <w:pPr>
        <w:pStyle w:val="BodyText"/>
      </w:pPr>
      <w:r>
        <w:t xml:space="preserve">October 26, 2023</w:t>
      </w:r>
    </w:p>
    <w:bookmarkEnd w:id="20"/>
    <w:p>
      <w:pPr>
        <w:pStyle w:val="BodyText"/>
      </w:pPr>
      <w:r>
        <w:t xml:space="preserve">Hiring Team</w:t>
      </w:r>
      <w:r>
        <w:br/>
      </w:r>
      <w:r>
        <w:t xml:space="preserve">TechInnovate Solutions Nigeria</w:t>
      </w:r>
      <w:r>
        <w:br/>
      </w:r>
      <w:r>
        <w:t xml:space="preserve">5th Floor, Cybercity Towers</w:t>
      </w:r>
      <w:r>
        <w:br/>
      </w:r>
      <w:r>
        <w:t xml:space="preserve">Victoria Island, Lagos</w:t>
      </w:r>
    </w:p>
    <w:p>
      <w:pPr>
        <w:pStyle w:val="BodyText"/>
      </w:pPr>
      <w:r>
        <w:t xml:space="preserve">Dear Hiring Manager,</w:t>
      </w:r>
    </w:p>
    <w:p>
      <w:pPr>
        <w:pStyle w:val="BodyText"/>
      </w:pPr>
      <w:r>
        <w:t xml:space="preserve">It is with profound enthusiasm that I submit my application for the Software Engineer Internship position at TechInnovate Solutions Nigeria. As a final-year Computer Science student at the University of Lagos, deeply immersed in Nigeria's rapidly evolving tech ecosystem, I am eager to contribute my technical skills and passion for innovation within your esteemed organization located in the heart of Africa's most dynamic technology hub—Lagos. This</w:t>
      </w:r>
      <w:r>
        <w:t xml:space="preserve"> </w:t>
      </w:r>
      <w:r>
        <w:t xml:space="preserve">Internship Application Letter</w:t>
      </w:r>
      <w:r>
        <w:t xml:space="preserve"> </w:t>
      </w:r>
      <w:r>
        <w:t xml:space="preserve">represents not merely an opportunity for professional growth, but a strategic alignment between my academic trajectory and Lagos' burgeoning digital transformation journey.</w:t>
      </w:r>
    </w:p>
    <w:p>
      <w:pPr>
        <w:pStyle w:val="BodyText"/>
      </w:pPr>
      <w:r>
        <w:t xml:space="preserve">My academic journey has been meticulously structured to master the technical foundations required for contemporary software development. At the University of Lagos, I've completed rigorous coursework in Data Structures and Algorithms (Grade: A), Object-Oriented Programming (Java, C#), Web Development (JavaScript, React, Node.js), and Database Systems. Beyond theoretical knowledge, I've actively participated in Lagos-based tech initiatives including the 2023 Lagos Tech Fest Hackathon where my team developed a mobile application for community health resource mapping—a project that garnered recognition from the Lagos State Ministry of Health Innovation Unit. This experience solidified my understanding of how software solutions directly address real-world challenges within Nigeria's urban environment.</w:t>
      </w:r>
    </w:p>
    <w:p>
      <w:pPr>
        <w:pStyle w:val="BodyText"/>
      </w:pPr>
      <w:r>
        <w:t xml:space="preserve">What particularly excites me about this Software Engineer internship is TechInnovate Solutions' pioneering work in developing AI-driven agricultural analytics platforms for Nigerian farmers. Having grown up in Ogun State and witnessed firsthand the impact of technology on rural productivity, I understand that scalable software solutions must be culturally contextualized—something your Lagos-based development team excels at. My recent project "FarmConnect" (built with Python Django and React Native) enables smallholder farmers to access market prices and weather forecasts via USSD, demonstrating my commitment to creating technology that serves Nigeria's unique needs. This project was recognized in the 2023</w:t>
      </w:r>
      <w:r>
        <w:t xml:space="preserve"> </w:t>
      </w:r>
      <w:r>
        <w:t xml:space="preserve">Nigeria Lagos</w:t>
      </w:r>
      <w:r>
        <w:t xml:space="preserve">-based "Digital Inclusion Challenge," further validating my approach to localized software development.</w:t>
      </w:r>
    </w:p>
    <w:p>
      <w:pPr>
        <w:pStyle w:val="BodyText"/>
      </w:pPr>
      <w:r>
        <w:t xml:space="preserve">I've closely followed TechInnovate Solutions' expansion within Nigeria's tech landscape. Your recent partnership with the Lagos State Government on the Smart City Infrastructure initiative showcases a commitment to building technology that transforms urban living—a mission I am deeply passionate about. In my current role as Lead Developer for "Lagos Youth Coding Initiative," a nonprofit I co-founded in 2022, I've mentored over 150 high school students in Lagos through free coding workshops. This experience taught me that the most impactful software solutions emerge from understanding local user behavior—something crucial for success when developing applications for Nigeria's diverse market. My ability to bridge technical execution with cultural context positions me to immediately contribute to your team's projects.</w:t>
      </w:r>
    </w:p>
    <w:p>
      <w:pPr>
        <w:pStyle w:val="BodyText"/>
      </w:pPr>
      <w:r>
        <w:t xml:space="preserve">My technical proficiency extends beyond academic requirements. I maintain a GitHub portfolio featuring 12 active projects, including a payment integration system for Nigerian e-commerce platforms that reduced transaction errors by 40% through enhanced API design. I'm proficient in modern development methodologies including Agile and Scrum, having implemented these processes during my internship at</w:t>
      </w:r>
      <w:r>
        <w:t xml:space="preserve"> </w:t>
      </w:r>
      <w:r>
        <w:t xml:space="preserve">Nigeria Lagos</w:t>
      </w:r>
      <w:r>
        <w:t xml:space="preserve">-based startup "PayStack" (now part of Flutterwave). This experience taught me to navigate the complexities of developing for Nigeria's unique fintech regulatory environment while maintaining high-performance standards. I've also contributed to open-source projects on GitHub, including a Laravel package optimized for low-bandwidth mobile networks common in Nigerian rural areas.</w:t>
      </w:r>
    </w:p>
    <w:p>
      <w:pPr>
        <w:pStyle w:val="BodyText"/>
      </w:pPr>
      <w:r>
        <w:t xml:space="preserve">What drives my application is not merely the opportunity to learn from industry leaders, but the chance to actively participate in shaping Nigeria's technological future. Lagos has become Africa's Silicon Valley for good reason—its convergence of entrepreneurial spirit, growing digital infrastructure, and young talent creates unparalleled conditions for innovation. As an aspiring Software Engineer deeply embedded in this ecosystem, I am committed to leveraging this internship to develop solutions that not only meet international standards but specifically address the Nigerian context. The prospect of contributing to TechInnovate Solutions' mission while learning from Lagos' most innovative minds is a professional opportunity I have long awaited.</w:t>
      </w:r>
    </w:p>
    <w:p>
      <w:pPr>
        <w:pStyle w:val="BodyText"/>
      </w:pPr>
      <w:r>
        <w:t xml:space="preserve">I've attached my resume, academic transcripts, and project portfolio for your review. I would be honored to discuss how my skills in full-stack development, cultural awareness of Nigerian tech needs, and dedication to community-driven innovation align with TechInnovate Solutions' vision. As someone who has actively participated in Lagos' tech community through events like the "Lagos DevOps Meetup" and "Naija AI Hackathons," I understand the collaborative spirit that drives our city's success.</w:t>
      </w:r>
    </w:p>
    <w:p>
      <w:pPr>
        <w:pStyle w:val="BodyText"/>
      </w:pPr>
      <w:r>
        <w:t xml:space="preserve">Thank you for considering my application for this Software Engineer internship. I am eager to bring my technical skills, cultural insight, and unwavering commitment to innovation to your team in Nigeria's tech epicenter. The opportunity to grow professionally within TechInnovate Solutions' Lagos headquarters would be a transformative step toward becoming a leader in Africa's software development landscape. I look forward to the possibility of discussing how my background aligns with your team's goals and contributing meaningfully from day one.</w:t>
      </w:r>
    </w:p>
    <w:p>
      <w:pPr>
        <w:pStyle w:val="BodyText"/>
      </w:pPr>
      <w:r>
        <w:t xml:space="preserve">Sincerely,</w:t>
      </w:r>
      <w:r>
        <w:br/>
      </w:r>
    </w:p>
    <w:p>
      <w:pPr>
        <w:pStyle w:val="BodyText"/>
      </w:pPr>
      <w:r>
        <w:t xml:space="preserve">Adebayo Oluwaseun</w:t>
      </w:r>
    </w:p>
    <w:p>
      <w:pPr>
        <w:pStyle w:val="BodyText"/>
      </w:pPr>
      <w:r>
        <w:t xml:space="preserve">Page 1 of 1 • Word Count: 847 • Internship Application Letter for Software Engineer Position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4T04:37:12Z</dcterms:created>
  <dcterms:modified xsi:type="dcterms:W3CDTF">2026-07-14T04:37:12Z</dcterms:modified>
</cp:coreProperties>
</file>

<file path=docProps/custom.xml><?xml version="1.0" encoding="utf-8"?>
<Properties xmlns="http://schemas.openxmlformats.org/officeDocument/2006/custom-properties" xmlns:vt="http://schemas.openxmlformats.org/officeDocument/2006/docPropsVTypes"/>
</file>